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ชีวิตกับสังคมไทย</w:t>
      </w:r>
      <w:r>
        <w:t xml:space="preserve"> </w:t>
      </w:r>
      <w:r>
        <w:t xml:space="preserve">(เช้า)</w:t>
      </w:r>
      <w:r>
        <w:t xml:space="preserve"> </w:t>
      </w:r>
      <w:r>
        <w:t xml:space="preserve">031166</w:t>
      </w:r>
    </w:p>
    <w:p>
      <w:pPr>
        <w:pStyle w:val="Date"/>
      </w:pPr>
      <w:r>
        <w:t xml:space="preserve">วันศุกร์ที่</w:t>
      </w:r>
      <w:r>
        <w:t xml:space="preserve"> </w:t>
      </w:r>
      <w:r>
        <w:t xml:space="preserve">3</w:t>
      </w:r>
      <w:r>
        <w:t xml:space="preserve"> </w:t>
      </w:r>
      <w:r>
        <w:t xml:space="preserve">พฤษจิกายน</w:t>
      </w:r>
      <w:r>
        <w:t xml:space="preserve"> </w:t>
      </w:r>
      <w:r>
        <w:t xml:space="preserve">2566</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นะคะ สาระการเรียนรู้นะคะ ในหน่วยนี้นะคะ จะมีความรู้เกี่ยวกับ นักศึกษาสามารถแสดงองค์ความรู้นะคะ อันนี้ะเป็นหน่วยที่ 2 ที่เราเรียนในชั่วโมงนี้นะคะ มองเห็นไหม นักเรียนดูในสไลด์นะคะ ภูมิปัญญาไทย หมายถึง ความรู้ และความสามารถ ตลอดจนความเชื่อที่นำไปปฏิบัติ เพื่อแก้ไขปัญหาของมนุษย์ อันที่ 2 ภูมิปัญญาไทย หมายถึง องค์ความรู้ ความสามารถและทักษะของคนไทย ที่เกิดจากการสะสมประสบการณ์ที่ผ่านกระบวนการเรียนรู้ เลือกสรร ปรุงแต่ง พัฒนา และถ่ายทอดมาเป็นเวลานานเพื่อใช้แก้ปัญหาและพัฒนาการดำเนินชีวิตของคนไทย ให้สมดุลกับสภาพแวดล้อม และเหมาะสมกับยุคสมัยนะคะ ภูมิปัญญาท้องถิ่น หรือภูมิปัญญาชาวบ้าน หมายถึง องค์ความรู้ ความสามารถของชุมชนที่สั่งสม สืบทอดกันมาเป็นเวลายาวนาน เพื่อใช้แก้ปัญหา จัดการเรียนรู้และถ่ายทอดสู่คนรุ่นใหม่ เพื่อดำรงชีวิตให้มีความสุขนะคะ ฉะนั้น ภูมิปัญญาไทยอันนี้นะคะ ต่อไปนะคะ ภูมิปัญญา ผู้ทรงภูมิปัญญาไทยหมายถึง บุคคลผู้เป็นเจ้าของภูมิปัญหา หรือเป็นเจ้าของภูมิปัญญาที่ตนคิดได้มาใช้ประโยชน์จนประสบความสำเร็จ แล้วนำไปเผยแพร่เชื่อมโยงกับภูมิปัญญาสาขาต่าง ๆ นะคะ ต่อไปปราชญ์ชาวบ้าน ปราชญ์ชาวบ้าน หมายถึง บุคคลผู้เป็นเจ้าของภูมิปัญญาท้องถิ่นหรือภูมิปัญญาชาวบ้าน แล้วนำภูมิปัญญานั้นมาใช้ในการดำรงชีวิตจนประสบความสำเร็จและถ่ายถอดเชื่อมโยงหกับภูมิปัญญาในอดีตกับปัจจุบันได้อย่างเหมาะสม สำหรับภูมิปัญญาไทยเรานะคะ เป็นสิ่งที่ชาวบ้าน คนเฒ่าคนแก่นะคะ ปฏิบัติร่วมกับชุมชนนะคะ ในหมู่บ้านของตนเองนะคะ แล้วก็นำมาเผยแพร่ เชื่อมโยงสู่สาขาต่าง ๆ นะคะ อันนี้ก็เป็นปราชญ์ชาวบ้านอีกอันหนึ่งนะ ภูมิปัญญาท้องถิ่น สุรินทร์เราก็มีภูมิปัญญาท้องถิ่นเกี่ยวกับการเลี้ยงช้างนะคะ การทอผ้าไหมนะคะ อันนี้เรายกตัวอย่างให้เราดูนะคะ มาจนถึงยุคปัจจุบันนะ ก็จากรุ่น ปู่ ย่าตา ยาย นะคะ แล้วก็นำมาสู่พวกเราในสมัยปัจจุบันนะคะ ลักษณะของภูมิปัญญาไทยมี 5 ประการด้วยกันนะคะ ข้อ 1 เป็นเอกลักษณ์เฉพาะตัวของคนไทยนะคะ ตัวนี้เป็นเอกลักษณ์ของคนไทยเราเองนะคะ ข้อที่ 2 มีลักษณะเป็นทั้งความรู้ความสามารถ ทักษะ และความเชื่อของคนไทยนะคะ ข้อที่ 3 เป็นเรื่องเกี่ยวกับการแก้ปัญหา การเรียนรู้ การจัดการ และการปรับตัว เพื่อความอยู่รอดของบุคคล ชุมชน และสังคมไทย ข้อที่ 4 มีการปรับปรุง เปลี่ยนแปลงให้เข้ากับสภาพแวดล้อม ตามยุค ตามสมัย ข้อที่ 5 เป็นความสัมพันธ์ระหว่างบุคคลกับบุคคล บุคคลกับธรรมชาติและสิ่งแวดล้อม และบุคคลกับสิ่งที่อยู่เหนือธรรมชาติ อันนี้เป็นคุณลักษณะพิเศษของภูมิปัญญาไทยทั้ง 5 ประการนะคะ ต่อไป เป็นประเภทของภูมิปัญญาไทย มี 10 ด้านด้วยกันดังนี้นะคะ 1. ด้านเกษตรกรรม ด้านเกษตรกรรมจะมีอะไรบ้างนะคะ อันที่ 2 ด้านอุตสาหกรรมและหัตถกรรมนะคะ ข้อที่ 3 ด้านกองทุนและธุรกิจชุมชน ข้อที่ 4 ด้านการแพทย์แผนไทย ข้อที่ 5 ด้านศิลปกรรมนะคะ ข้อที่ 6 ด้านภาษาและวรรณกรรม ข้อที่ 7 ด้านปรัชญา ศาสนา และประเพณี นะคะ ด้านที่ 8 ด้านโภชนาการนะคะ ด้านที่ 9 ด้านองค์กรของชุมชน ด้านที่ 10 นะคะ ด้านที่ 10 จะเป็นด้านการจัดการทรัพยากรธรรมชาติ และสิ่งแวดล้อมนะคะ ฉะนั้น ด้านเกษตรกรรม ด้านเกษตรกรรมครูจะยกตัวอย่างให้นักเร่ียนฟัง ด้านเกษตรกรรมนะคะ เช่น เกษตรกรรมตามหลักทฤษฎีใหม่เศรษฐกิจพอเพียงนะคะ เราก็จะมีการเพาะปลูก นำปุ๋ยอินทรีย์นะคะ มาเลี้ยง นำปุ๋ยอินทรีย์มาใช้ในการเพาะปลูกนะคะ พืชพรรณต่าง ๆ นะคะ แล้วก็มาประยุกต์ใช้เกี่ยวกับเทคโนโลยีต่าง ๆ ให้เหมาะสมกับการเกษตรนะคะ ส่วนการเลี้ยงสัตว์นั้น ก็มาผสมผสานนะคะ กับการทำไร่ ทำสวนนา สวนผสมนะคะ อันนี้เป็นด้านเกษตรกรรมนะคะ ส่วนทางด้านที่ 2 ด้านอุตสาหกรรมและหัตถกรรม จะเป็นการทอผ้านะคะ การจักรสานและการแกะสลัก ในจังหวัดสุรินทร์เรา ก็มีการเลี้ยงไหม ทอผ้าไหมนะคะ ซึ่งเป็นพืชเศรษฐกิจของจังหวัดเรานะคะ ภูมิปัญญาท้องถิ่นของสุรินทร์เรา นะคะ แล้วก็มีการแกะสลักนะคะ ด้วยนะคะ ในด้านที่ 3 นะคะ เป็นด้านกองทุนและธุรกิจชุมชน กองทุนและธุรกิจชุมชน เรามีการจัดตั้งกองทุนสวัสดิการรักษาพยาบาลให้กับผู้จัดการกองทุนของชุมชนนะคะ อันนี้คือการตั้งเป็นชุมชน อนามัยของเรานะคะ ในชุมชนท้องถิ่นของตนเองนะคะ ด้านที่ 4 นะคะ เป็นการด้านการแพทย์แผนไทยนะคะ เช่น หมอนวดแผนไทยนะคะ หมอยากลางบ้าน หมอแผนโบราณและหมอสมุนไพรไทยนะคะ ตัวนี้ก็จะมีการที่ให้ชุมชนนะคะ มีการนวดแผนโบราณนะคะ ในชุมชน ในหมู่บ้าน เพื่อไว้บริการประชาชนในหมู่บ้านของตนเองนะคะ ต่อไป ด้านศิลปะหัตถกรรม อันนี้เป็นศิลปะจิตรกรรม วรรณคดี นาฏศิลป์ของเรา ละเล่นพื้นบ้านเรานะคะ แต่ละท้องถิ่นก็ไม่เหมือนกันนะคะ จะแตกต่างกันออกไป ของแต่ละชุมชนนะคะ ของแต่ละหมู่บ้าน ด้านที่ 6 นะคะ ด้านภาษาและวรรณกรรม ด้านภาษาและวรรณกรรม ก็คือเกี่ยวกับวรรณกรรมพื้นบ้านต่าง ๆ นะคะ ภาษาถิ่น ภาษาถิ่นของเราจังหวัดสุรินทร์ของเรา มีตั้ง 4 ภาษานะคะ มีภาษาเขมรนะคะ ภาษาส่วยนะคะ ลาวนะคะ แล้วก็ภาษาไทยนะคะ ไทยเดิ้ง ก็คือไทยโคราชนะคะ ส่วนด้านภาษาและวรรณกรรมนะคะ วรรณกรรม มีวรรณกรรมพื้นบ้าน วรรณกรรมท้องถิ่น การจัดทำศาลานุกรมภาษาไทยต่าง ๆ แล้วก็หนังสือโบราณนะคะ ด้านที่ 7 เป็นด้านปรัชญา ศาสนา และประเพณี เช่น ประยุกต์ใช้หลักธรรมทางพระพุทธศาสนา ใช้ในการดำรงชีวิตของเรานะคะ แล้วก็ประยุกต์ประเพณี งานบุญต่าง ๆ เข้ามานะ ด้านที่ 8 เป็นด้านโภชนาการ ด้านโภชนาการนี้จะเป็นด้านการปรุงแต่งอาหาร และยา ให้เหมาะสมของร่างกายนะคะ การเกิดตามราศี และการกินตามธาตุต่าง ๆ นะคะ ด้านที่ 9 ด้านองค์กรชุมชนนะคะ นตามธาตุต่าง ๆ นะคะ ด้านที่ 9 ด้านองค์กรชุมชนนะคะ เช่นการทอผ้าไหม ทอสื่อ การจัดร้านสหกรณ์ในชุมชน อันนี้ทุกชุมชนจะต้องมีการจัดตั้งสหกรณ์ไว้ในหมู่บ้านของตนเองนะคะ มีการรวมกลุ่มนะคะ เช่น สุรินทร์เราก็ทอผ้าไหม ที่บ้านท่าสว่าง จังหวัดสุรินทร์นะคะ การทำเครื่องจักรสานนะ แล้วก็ร้านสหกรณ์ในชุมชนนนะคะ กลุ่มออมทรัพย์องคืกรต่าง ๆ นะคะ สมุนไพรนะคะ ด้านที่ 10 เป็นด้านการจัดทรัพยากรธรรมชาติและสิ่งแวดล้อมนะคะ อันนี้เป็นการปลูกป่านะคะ การสร้างแนวปะการังเทียมในทะเลนะคะ ทีนี้ลักษณะสัมพันธ์ของภูมิปัญญาไทย มี 3 ลักษณะด้วยกันนะคะ 1. ความสัมพันธ์ระหว่างคนนะคะ กับคน ที่อยู่รวมกันในชุมชนนะคะ อันนี้มีความสัมพันธ์กันนะคะ ก็คือชุมชนระหว่างชุมชนอาจมีความสัมพันธ์ที่แตกต่างกันออกไปนะคะ การรวมกลุ่มนะคะ การพูดนะคะ การใช้วัฒนธรรมนะคะ อันที่ 2 ความสัมพันธ์ระหว่างคนกับโลกนะคะ คนกับสัตว์และพืช คนกับทรัพยากรธรรมชาติ และสิ่งแวดล้อม อันที่ 3 นะคะ ความสัมพันธ์ระหว่างคนกับสิ่งศักดิ์สิทธิ์ที่อยู่เหนือโลกนะคะ ต่อไปความสามารถของภูมิปัญญาไทย ความสำคัญของภูมิปัญญาไทย มี 4 ประการด้วยกันนะคะ 1. สร้างชาติไทย ให้เป็นปึกแผ่นมั่นคง อันนี้ก็คือคนเราอยู่รวม ๆ กัน หลาย ๆ ชน หลาย ๆ เผ่านะคะ รวมกันสร้างชาติไทยให้เป็นปึกแผ่น ให้มั่นคงขึ้นมา ข้อ 2 สร้างความภูมิใจ ความมีศักดิ์ศรีและเกียรติภูมิชาวไทยนะคะ แก่ชาวไทยด้วยกันนะคะ ข้อที่ 3 สามารถประยุกต์หลักธรรมของพระพุทธศาสนา ไปใช้ในการดำเนินชีวิตได้อย่างเหมาะสมนะ เมื่อเราเรียนไปแล้วนะคะ เราก็สามารถนำมาประยุกต์ใช้ในชีวิตของเรานะ คือ ชีวิตประจำวันนั่นเองนะคะ ข้อที่ 4 สร้างความสมดุลระหว่างคนในสังคมธรรมชาติและสิ่งแวดล้อมอย่างยั่งยืนนะคะ อันนี้สังคมช่วยกันนะคะ ให้เกิดความสมดุลนะคะ พร้อมทั้งมีสิ่งแวดล้อมนะคะ เช่น การปลูกป่า ปลูกต้นไม้ เพิ่มแทนจากต้นไม้ที่ตายไปแล้วก็มีนะคะ อันที่ 5 ข้อที่ 5 นะคะ การปรับปรุง เปลี่ยนแปลงให้เหมาะสมกับยุคสมัยนะคะ นักเรียนดูนะคะ ในรูปภาพอาหารของภาคต่าง ๆ นะคะ น่าทานไหมคะ น่าทานไหม นะคะ อาหารของภูมิภาคต่าง ๆ เห็นไหมภาคเหนือนะ มีอะไรบ้าง อาหารที่เราชอบทานกัน มีแคร์รอตนะคะ แตงกวานะคะ อะไรอีก ข้าวโพดอ่อน แคบหมูนะคะ น้ำพริกอะไร น้ำพริกอ่องนะ ที่นำมาเป็นอาหารนะ เพิ่มความเอร็ดอร่อยนะคะ อันนี้พวกเราชอบทานนะคะ ส่วนอาหารภาคใต้ มีอะไรบ้าง มีสตอผัดกุ้งนะคะ น่าทานมาก เห็นไหม สวยงามเลยนะคะ อันนี้เป็นอาหารของภูมิปัญญาของแต่ละภาคนะคะ ต่อไปภาคอีสานเรานะคะ ภาคอีสานเรานี่ แซบหลาย มีอะไรบ้าง มีลาบ ก้อย ส้มตำ นะคะ ผัดไท ผัดไข่นะคะ น้ำพริกจิ้มแจ่ว ช่วยให้เราเจริยอาหาร แล้วก้ผักสด ที่ตามธรรมชาตินะคะ เราหามาแล้วก็มารับประทานกันนะคะ แล้วก็อะไรนะคะ เขาเรียกอะไร หมกหน่อไม้หรือเปล่านะคะ นักเรียนดูอยู่ตรงกลาง อันนี้หมกหน่อไม้นะคะ ต่อไปอาหารของภาคกลาง อันนี้ภาคกลาง เราก็ทานได้เหมือนกันนะคะ ภาคกลาง ก็จะมีต้มยำกุ้ง เห็นไหม ยำนะคะ ทอดมันนะคะ ทดมันปลานะคะ แล้วก็แกงกะทินะคะ แล้วก็อะไรคะ ผักลวกจิ้มน้ำพริกนะคะ มีน้ำพริก น้ำพริกอ่อง อันนี้อาหารสำหรับภาคกลางนะคะ มีแต่อาหารน่าทานทั้งนั้นนะคะ ทีนี้ขนมไทย ขนมมีชื่อแล้วก็เป็นมงคล สวยงาม แล้วก็ตกแต่งได้สวยงามมากนะคะ แล้วก็อร่อยด้วยนะคะ มีอะไรบ้างคะ 1. นะคะ แผนกอาหารมีอะไรบ้าง 1. อะไรคะ เม็ดขนุน มีทำเป็นรูปแบบต่าง ๆ นะคะ ปั้นเป็นรูปแบบต่าง ๆ นะคะ สวยงามนะคะ ทองหยิบทองหยอดนะคะ อันนี้ก็สวยงามนะคะ แล้วก็สวย เติมสีสันไปนะคะ ก็น่ารับประทานนะคะ ทีนี้น้ำนะคะ น้ำผลไม้ที่มีประโยชน์ต่อสุขภาพเรานะคะ น้ำผลไม้ที่มีประโยชน์ต่อสุขภาพเรานะคะ ประเทศเรานะคะ ประเทศไทยเรา มีผลไม้นะคะ อุดมสมบูรณ์ ภูมิปัญญาไทยจึงนำผลไม้มาทำน้ำผลไม้สด แล้วก็จะผลิตขึ้นมานะคะ ทำให้เรามีรายได้นะคะ มีรายได้ด้วยนะคะ จะมีคุณค่าทางอาหาร และคุณค่าทางยานะคะ สำหรับผลไม้ที่จะมีคุณค่าทางอาหารและทางยานะคะ จะมีน้ำผลไม้ มีน้ำฝรั่งนะคะ มีน้ำอะไร น้ำมะขาม น้ำฝรั่ง เราเอาฝรั่งมาปั่น ฝรั่งจะมีวิตามินซีสูงนะ ช่วยป้องกันโรคเลือดออกตามไรฟันนะคะ ช่วยลดสารพิษในร่างกาย และป้องกันไม่ให้ไขมันจับที่ผนังหลอดเลือดนะคะ ถ้านำฝรั่งมาปั่นนะคะ แล้วก็ทานนะคะ ช่วยลดคุณค่าทางยานะคะ ฝรั่งจะช่วยลดระดับไขมันในเส้นเลือดนะคะ อันนี้จากผลฝรั่งนะคะ ต่อไปมะขาม มะขามมีวิตามินอะไรมากที่สุดนะคะ มะขามมีวิตามินเอนะคะ ช่วยบำรุงสายตา และมีแคลเซียมนะคะ ช่วยบำรุงกระดูกนะคะ มะขามนะคะ คุณค่าทางยานะคะ ช่วยทำอะไรนะ ขับเสมหะนะคะ เวลาเราไอ เราก้จิบน้ำมะขามน้อย ๆ นะคะ ก็จะช่วยให้เราบรรเทาได้นะคะ ลดอาการโลหิตจางนะคะ ป้องกันเลือดออกตามไรฟัน เช่นเดียวกันกับฝรั่งนะคะ อันนี้สำหรับน้ำมะขามนะคะ ต่อไป น้ำมะม่วง น้ำมะม่วงมีประโยชน์อย่างไรนะคะ มีคุณค่าทางอาหารอย่างไร น้ำมะม่วงนะคะ มีวิตามินและวิตามินซีสูงมากนะคะ ช่วยบำรุงสายตา ป้องกันโรคเลือดออกตามไรฟันเหมือนกันนะคะ เป็นยาระบายอ่อน ๆ นะคะ อันนี้น้ำมะม่วงนะคะ ต่อไป น้ำส้มนะ ส้มเขียวหวานเรานะคะ ส้มเช้งเรานะคะ ส้มนะคะ ส้มเรานะคะ พวกประโคมส้มทั้งหลายนะคะ อันนี้จะมีวิตามินเอสูงมากนะคะ ช่วยบำรุงสายตาเหมือนกันนะคะ มีแคลเซียม ฟอสฟอรัส และวิตามินซีนะคะ อันนี้บำรุงกระดูกและฟันนะคะ น้ำส้มนะคะ ถ้าเราทานไปแล้วนะคะ ใครชอบบ้างน้ำส้ม น้ำส้มปั่น ป้องกันโรคโลหิตจาก เลือดออกตามไรฟันเหมือนกันนะคะ อันนี้คุณค่าทางยานะคะ มาดูน้ำสับปะรดนะคะ น้ำสับปะรด มีสับปะรดไหม มีมะนาว มีมะเขือเทศ แล้วก็มีอะไรนะคะ แตงโมนะคะ น้ำสัปปะรดมีแคลเซียมและฟอสฟอรัสสูงนะคะ ช่วยบำรุงกระดูกและฟันนะคะ คุณค่าทางอาหาร ทางยานะคะ ช่วยย่อยอาหาร ลดการแน่น และช่วยซ่อมแซมเนื้อเยื่อที่สึกหรอนะคะ อันนี้เป็นน้ำผักและผลไม้ที่ดีต่อสุขภาพของเรา และก็มีอีกหลายชนิดนะคะ ที่ครูไม่ได้พูดถึงนะคะ ต่อไปภูมิปัญญาด้านเครื่องนุ่งห่มนะคะ เครื่องนุ่งห่มนะคะ ส่วนมากนะคะ เราจะใช้เสื้อผ้านะคะ มาจากฝ้ายที่เขาปั่นขึ้นมานะคะ แล้วก็มาทำเป็นผ้าให้เราสวมใส่ มาตัดใส่นะคะ ภูมิปัญญาไทยด้านเครื่องนุ่งห่ม มาดูเกี่ยวกับผ้าไหมเรานะคะ เครื่องนุ่งห่มนะคะ นับตั้งแต่อดีตจนถึงปัจจุบันนะคะ เครื่องนุ่งห่มผ้าไทย เป็นผลงานอันเกิดจากภูมิปัญญาบรรพบุรุษผู้ทอที่แฝงไว้ของศิลปะ และจินตนาการ สะท้อนให้เห็นถึงเอกลักษณ์และความผูกพันธ์ ระหว่างธรรมชาติกับวิถีชีวิตของคนไทยนะคะ ในแต่ละภูมิภาคของประเทศไทยนะคะ ผ้าทอมือนะคะ ผ้าทอมือของไทยนับเป็นมรดกทางภูมิปัญญาที่ได้รับมาจากบรรพชน บรรพชนคือใครคะ ก็คือปู่ยาตายายของเรานะคะ พ่อแม่ของเรานะคะ ตั้งแต่สมัยโบราณนะคะ จนมาถึงปัจจุบันนะคะ ส่วนใหญ่จะมีถิ่นฐานอยู่ในภาคเหนือ ตะวันออกเฉียงเหนือ และภาคใต้ ผ้าทอของไทยมีจำแนกออกด้วยกัน 8 วิธีด้วยกันนะคะ อันแรกนะคะ การมัดหมี่ มัดหมี่ผ้าไทยนะคะ มัดหมี่จากไหมนะคะ กรรมวิธีต่าง ๆ ผ้าจกนะคะ ผ้าจก ผ้าขิต ผ้ายกดอก ผ้าการเกาะ ผ้ายกมก ผ้าควบเส้น และผ้าทอขัดนะคะ ส่วนความปราณีตนั้นจะสลับซับซ้อน มีสีสันแตกต่างกันออกไป ตามค่านิยม ตามวิถีชีวิต วัฒนธรรม และสิ่งแวดล้อม และความเชื่อทางศาสนาแต่ละท้องถิ่นของไทยนะคะ สีสันการทอผ้าไหม หรือทอผ้าไทยนะคะ ภูมิปัญญาไทยจะใช้สีธรรมชาติจากต้นไม้ที่หาได้ในท้องถิ่นมาย้อมให้เหมาะสมกับลวดลายเช่น ถ้าต้องการผ้าสีเหลือง จนถึงสีอมน้ำตาล ก็จะใช้แก่นขนุมนะคะ ตัวนี้ใช้แก่นขนุน สีแดง สีแดงก็จะใช้จากครั่งในการมาย้อมสีก่อนนะคะ สีฟ้าอ่อนถึงสีคราม ใช้ต้นครามนะคะ ส่วนสีเทา สีน้ำตาล ไปจนถึงสีดำ จะใช้ลูกมะเกลือ ใช้ในการย้อมผ้า ซึ่งจะทำให้ผลิตภัณฑ์นั้นมีคุณค่ามากยิ่งขึ้นนะคะ วันนี้ครูก็ใส่ชุดผ้าไทยมาให้เราดูนะคะ ครูใส่ผ้าถุงตัวนี้ ครูใส่ผ้าถุงตัวนี้ เป็นผ้าถุงที่ทำไมคะ ทอจากผ้าไหมจังหวัดสุรินทร์เดี๋ยวครูให้ดูนะคะ เดี๋ยวครูให้ดูสวย ๆ นะคะ ผ้าไหมนะคะ ผ้าไหมตัวนี้ นี่ เขาจะเอาจาก… จากอะไร ผ้าหมักโคลนนะคะ สีจะเป็นสีธรรมชาติ เอามาจากครั่ง ที่ครูใส่ในวันนี้นะคะ เป็นสีธรรมชาติเอามาให้เราดู กับผ้าถุงตัวนี้นะคะ ที่ครูใส่วันนี้นะคะ ก็นำผ้าไทยมาให้พวกเราดูด้วยนะคะ อันนี้เกี่ยวกับภูมิปัญญาไทยของจังหวัดสุรินทร์เรานะคะ ทีนี้ดูผ้ามัดหมี่นะคะ ผ้ามัดหมี่นะคะ ลายมัดหมี่ ลายมัดหมี่นะคะ บ้านหมี่ จังหวัด ลพบุรี แล้วก็ผ้าทอยกดอกพุมเรียงจาก จังหวัด สุราษฎร์ธานีนะคะ ทีนี้มาดูผ้ายกดอกแต่ละอย่างนะคะ ผ้าทอพื้นเมืองที่มีชื่อเสียงของไทยนะคะ ในแต่ละภูมิภาค จะมีลวดลายสีสันที่เป็นเอกลักษณ์นะคะ จะมีอยู่ 10 ชนิดด้วยกันนะคะ ประเภทแรกนะคะ ผ้าตีนจกนะคะ ผ้าตีนจกนะคะ มีผ้าสิ้นจากตีนจกจากอำเภอแม่แจ่ม จากจังหวัดเชียงใหม่นะคะ อันที่ 2 ผ้าทอไทยลื้อนะคะ ผ้าทอไทยลื้อเป็นของศรีดอนชัย อำเภอเชียงขอม จังหวัดเชียงรายนะคะ เป็นศิลปกรรมทอผ้าของอาณาจักรล้านนา โดยชาวไทยลื้อนะคะ เป็นผู้สืบทอดมานะคะ จุดเด่น ก็คือการออกแบบลวดลายนะคะ ลายจกตรงกลางซิ่น เติมส่วนชายด้วยผ้าสีครามและสีดำนะคะ เราก็จะเห็นอยู่ทั่วไปนะคะ ส่วนผ้าตีนจกลับแล อันนี้เป็นผ้าตีนจกจากจังหวัดอุตรดิตถ์ นะคะ เป็นมรดกของวัฒนธรรมที่สืบทอดกันมา จากชาวไทย ชาวไทยญวน ของเมืองเชียงแสนนะคะ อันนี้ครูจะอธิบายเกี่ยวกับการทอผ้าไหมแต่ละประเภทนะคะ อันที่ 4 นะคะ ผ้าไหมแพรวานะคะ แพรวาเป็นผ้าไหมของจังหวัดกาฬสินธุ์ ได้รับการยกแย่งว่าเป็นราชินีแห่งผ้าไหมนะคะ เป็นภูมิปัญญาของชาวภูไทที่บรรจงสร้างสรรค์จากเส้นไหม โดยการทอผ้าสไบ โดยการทอผ้าสไบเฉียง ยาวประมาณ 2 เมตร โดยการสลับลวดลายมากถึง 12 ลายด้วยกันนะคะ มีสีสัน มีชีวิตชีวา ลวดลายของผืนผ้าจะใช้วิธีการจก และการขิตผสมผสานกัน ซึ่งผู้ที่ทอจะต้องมีความรู้นะคะ มาเป็นอย่างดี คือ เป็นผู้เชี่ยวชาญในการทอผ้าไหมนั่นเองนะคะ ส่วนผ้าไหมอันที่ 5 นะคะ ก็คือผ้าไหมมัดหมี่ ของอำเภอชนบท จังหวัดขอนแก่น นะคะ มัดหมี่ของอำเภอชนบทจังหวัดขอนแก่น ผ้าทอพื้นเมืองที่มีชื่อเสียงของภาคตะวันออกเฉียงเหนือ จะใช้ศิลปะวิธีการมัดหมี่กับผ้าไหม โดยถักทอผืนสิ้นให้ไร้ปลายนะคะ จกมีลายหลากหลายนะคะ ที่นิยมก็มีร่ายนะคะ ซึ่งมีลวดลายแปลกออกไปนะคะ อันที่ 6 ผ้าขิดหนองบัวลำภู ผ้าขิตหนองบัวลำภู อยู่อำเภอกลาง… อยู่อำเภอนากลาง ไม่ใช่อำเภอกลาง อำเภอนากลาง จังหวัดหนองบัวลำภู สืบสานมรดกโบราณโดยทอเส้นไหม ใช้เป็นผ้าพื้นที่สีเป็นเอกลักษณ์ คือ สีเทานกพิราบ และแต่งแต้มลวดลาย พฤกษาพนาสัตว์ ดูงดงามมีเอกลักษณ์นะของเมืองหนองบัวลำภูนะคะ ต่อไปผ้าตีนจกหาดเสี้ยว อันนี้เป็นของอำเภอศรีสัชนาลัย จังหวัดสุโขทัย อันนี้เป็นภูมิปัญญาที่สืบทอดมาจากเมืองพวน แห่งสาธารณรัฐสังคมนิยมประชาชนลาว ลายผ้าทอที่นิยม ก็คือลายน้ำอ่างนะคะ ต่อไปผ้ามัดหมี่นะ อำเภอบ้านมี่ จังหวัดลพบุรี ที่เราเห็นในรูปภาพนะคะ สวยงามมาก ทอด้วยกรรมวิธีการมัดย้อม อย่างละเอียดอ่อน และก็ซับซ้อน มีลวดลายเป็นธรรมชาติ ตามวิถีชีวิตของชาวบ้านนะคะ อันนี้เป็นผ้ามัดหมี่นะคะ ผ้าทอพุมเรียงนะคะ ต่อไปภูมิปัญญาด้านที่อยู่อาศัยนะคะ ด้านที่อยู่อาศัย ก็มีแตกต่างกันไปนะ ทางภาคเหนือ เห็นไหม ทางภาคเหนือจะสวยงามนะคะ นะคะ เป็นศาลาเรือนไทยสวยงามมากนะคะ ทีนี้ภูมิปัญญาไทยสู่อาเซียนเรา ประเทศไทยเรานะคะ เป็นสมาชิก ทั้ง 10 ประเทศ มีภูมิปัญญาของแต่ละประเทศ โดยเฉพาะด้านชุดประจำชาติ การแสดงประจำชาติ และอาหารยอดนิยมของแต่ละประเทศ ทำให้ภูมิภาคเอเชียเรานะคะ ในตะวันออกเฉียงใต้ มีความหลากหลายน่าสนใจที่จะต้องศึกษานะคะ ต่อไปนะคะ ครูก็จะให้เราทำงานนะคะ ในรายหน่วยวิชาชีวิตกับสังคมไทย ในหน่วยที่ 2 นะคะ จะมีแบบทดสอบนะคะ ท้ายบทนะคะ ก็ให้นักเรียนทำในหนังสือเลยนะคะ ที่หนังสือที่ครูแจกไปนะคะ นักเรียนทำเลยนะคะ นักเรียนมีอะไรจะซักถาม มีอะไรจะซักถามท่านวิทยากรไหม นะคะ ถามได้เลยค่ะ ดูหน้าจอ ถามได้เลย ถามได้เลยลูก จบการนำเสนอแล้วนะ จะให้ทำงาน ครูจะให้ทำงานเลยค่ะ จะมีทำงานในหนังสือที่ครูให้ ถาม นักเรียนมีอะไรจะถามท่านวิทยากรนะคะ หน้าจอเลยค่ะ สงสัยไหม สงสัยไหมคะ บุญหลายสงสัยไหม ยกมือ ยกมือ ถามเลย ถามเลย ถามท่านวิทยากร โอเค ไป คุยกับท่านเลย</w:t>
      </w:r>
    </w:p>
    <w:p>
      <w:pPr>
        <w:pStyle w:val="BodyText"/>
      </w:pPr>
      <w:r>
        <w:t xml:space="preserve">(เจ้าหน้าที่) มานี่ มาใกล้ ๆ</w:t>
      </w:r>
    </w:p>
    <w:p>
      <w:pPr>
        <w:pStyle w:val="BodyText"/>
      </w:pPr>
      <w:r>
        <w:t xml:space="preserve">(ล่าม) ค่ะ ได้ยินเสียงล่ามไหมคะ เหมือนน้องน่าจะขอสไลด์น่ะค่ะ</w:t>
      </w:r>
    </w:p>
    <w:p>
      <w:pPr>
        <w:pStyle w:val="BodyText"/>
      </w:pPr>
      <w:r>
        <w:t xml:space="preserve">(อาจารย์พัชญา) อะไรนะคะ</w:t>
      </w:r>
    </w:p>
    <w:p>
      <w:pPr>
        <w:pStyle w:val="BodyText"/>
      </w:pPr>
      <w:r>
        <w:t xml:space="preserve">(ล่าม) น้องต้องการขอสไลด์นำเสนอ เพื่อนำไปจดน่ะค่ะ</w:t>
      </w:r>
    </w:p>
    <w:p>
      <w:pPr>
        <w:pStyle w:val="BodyText"/>
      </w:pPr>
      <w:r>
        <w:t xml:space="preserve">(อาจารย์พัชญา) อ๋อค่ะ พอดีเขาจะมีหนังสืออยู่ในหนังสือแล้วน่ะค่ะ งานเขาจะมีอยู่ในหนังสืออยู่แล้วค่ะ ทำในหนังสือเรียนเลยค่ะ เขามีหนังสือเรียนของเขาอยู่แล้ว</w:t>
      </w:r>
    </w:p>
    <w:p>
      <w:pPr>
        <w:pStyle w:val="BodyText"/>
      </w:pPr>
      <w:r>
        <w:t xml:space="preserve">(ล่าม) ก็คือเหมือนกันในสไลด์ทีี่อาจารย์นำเสนอเลยใช่ไหมครับ</w:t>
      </w:r>
    </w:p>
    <w:p>
      <w:pPr>
        <w:pStyle w:val="BodyText"/>
      </w:pPr>
      <w:r>
        <w:t xml:space="preserve">(อาจารย์สุดชฎา) ค่ะ</w:t>
      </w:r>
    </w:p>
    <w:p>
      <w:pPr>
        <w:pStyle w:val="BodyText"/>
      </w:pPr>
      <w:r>
        <w:t xml:space="preserve">(ล่าม) เป็นหน้าที่เท่าไรครับ</w:t>
      </w:r>
    </w:p>
    <w:p>
      <w:pPr>
        <w:pStyle w:val="BodyText"/>
      </w:pPr>
      <w:r>
        <w:t xml:space="preserve">(อาจารย์ครูพัชญา) เป็นหนังสือเรียนบทเรียนของเขาโดยตรงเลยค่ะ เขาก็จะเขียนอันเดียวกันค่ะอาจารย์</w:t>
      </w:r>
    </w:p>
    <w:p>
      <w:pPr>
        <w:pStyle w:val="BodyText"/>
      </w:pPr>
      <w:r>
        <w:t xml:space="preserve">(ล่าม) ครับ โอเคครับ ครับ ไม่มีอะไรแล้วครับ ขอบคุณครับ</w:t>
      </w:r>
    </w:p>
    <w:p>
      <w:pPr>
        <w:pStyle w:val="BodyText"/>
      </w:pPr>
      <w:r>
        <w:t xml:space="preserve">(อาจารย์พัชญา) ขอบคุณค่ะ มีอะไรจะถามอีก มีไหมเอ่ย เมย์เดย์ เมย์เดย์ เขาคุยได้ค่ะ คุยได้อยู่ 2 คนค่ะ 2-3 คน คุยได้ พอรู้เรื่อง พอรู้เรื่อง ค่ะ ขอบคุณท่านวิทยากรนะคะ ขอบคุณมากค่ะ ต่อไปก็จะให้เด็กทำงานค่ะ 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ชีวิตกับสังคมไทย (เช้า) 031166</dc:title>
  <dc:creator/>
  <cp:keywords/>
  <dcterms:created xsi:type="dcterms:W3CDTF">2024-01-04T02:48:37Z</dcterms:created>
  <dcterms:modified xsi:type="dcterms:W3CDTF">2024-01-04T02: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3 พฤษจิกายน 2566 เวลา 10.00 น.</vt:lpwstr>
  </property>
  <property fmtid="{D5CDD505-2E9C-101B-9397-08002B2CF9AE}" pid="3" name="subtitle">
    <vt:lpwstr/>
  </property>
</Properties>
</file>